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BF3981C" w14:textId="3DC709DD" w:rsidR="009B33A7" w:rsidRDefault="006B0418" w:rsidP="006B0418">
      <w:pPr>
        <w:spacing w:after="0" w:line="240" w:lineRule="auto"/>
        <w:rPr>
          <w:b/>
        </w:rPr>
      </w:pPr>
      <w:r w:rsidRPr="006B0418">
        <w:rPr>
          <w:b/>
        </w:rPr>
        <w:t>Church plant emerges from</w:t>
      </w:r>
      <w:r w:rsidR="00786AEA">
        <w:rPr>
          <w:b/>
        </w:rPr>
        <w:t xml:space="preserve"> </w:t>
      </w:r>
      <w:r w:rsidRPr="006B0418">
        <w:rPr>
          <w:b/>
        </w:rPr>
        <w:t>w</w:t>
      </w:r>
      <w:r w:rsidR="0000580E">
        <w:rPr>
          <w:b/>
        </w:rPr>
        <w:t>alking-the-</w:t>
      </w:r>
      <w:r w:rsidRPr="006B0418">
        <w:rPr>
          <w:b/>
        </w:rPr>
        <w:t xml:space="preserve">streets </w:t>
      </w:r>
      <w:r w:rsidR="0000580E">
        <w:rPr>
          <w:b/>
        </w:rPr>
        <w:t>of Brooklyn</w:t>
      </w:r>
    </w:p>
    <w:p w14:paraId="1B1F102A" w14:textId="77777777" w:rsidR="006B0418" w:rsidRPr="006B0418" w:rsidRDefault="006B0418" w:rsidP="006B0418">
      <w:pPr>
        <w:spacing w:after="0" w:line="240" w:lineRule="auto"/>
        <w:rPr>
          <w:b/>
        </w:rPr>
      </w:pPr>
    </w:p>
    <w:p w14:paraId="11BBD242" w14:textId="77777777" w:rsidR="009B33A7" w:rsidRDefault="009B33A7">
      <w:r>
        <w:t>By Jim Burton</w:t>
      </w:r>
    </w:p>
    <w:p w14:paraId="6D7DEDE3" w14:textId="77777777" w:rsidR="00BD76B2" w:rsidRDefault="00BD76B2">
      <w:r>
        <w:t xml:space="preserve">BROOKLYN, N.Y. – When Camille Mumford started attending Bridge Church with her husband, she regularly sent Pastor James Roberson quotes from new age advocate Deepak Chopra. The Cleveland native wasn’t too sure about what she was hearing from Roberson, </w:t>
      </w:r>
      <w:r w:rsidR="006B0418">
        <w:t>but</w:t>
      </w:r>
      <w:r>
        <w:t xml:space="preserve"> she was sure that nobody in the church’s City Groups would understand her.</w:t>
      </w:r>
    </w:p>
    <w:p w14:paraId="131C1B59" w14:textId="7924B66B" w:rsidR="00BD76B2" w:rsidRDefault="00D81734">
      <w:r>
        <w:t xml:space="preserve">But she continued to attend </w:t>
      </w:r>
      <w:r w:rsidR="00632342">
        <w:t xml:space="preserve">the small group gatherings </w:t>
      </w:r>
      <w:r>
        <w:t xml:space="preserve">and </w:t>
      </w:r>
      <w:r w:rsidR="0000580E">
        <w:t>learned</w:t>
      </w:r>
      <w:r>
        <w:t xml:space="preserve"> the importance of </w:t>
      </w:r>
      <w:r w:rsidR="006B0418">
        <w:t xml:space="preserve">discovering </w:t>
      </w:r>
      <w:r>
        <w:t>community, particularly when living in a new city. Within three months, she volunteer</w:t>
      </w:r>
      <w:r w:rsidR="006B0418">
        <w:t>ed</w:t>
      </w:r>
      <w:r>
        <w:t xml:space="preserve"> to bring food. Three months later, she</w:t>
      </w:r>
      <w:r w:rsidR="006B0418">
        <w:t xml:space="preserve"> started</w:t>
      </w:r>
      <w:r>
        <w:t xml:space="preserve"> participating. Today, she can’t imagine living in New York City</w:t>
      </w:r>
      <w:r w:rsidR="00C41F4C">
        <w:t xml:space="preserve"> without her Bridge Church family</w:t>
      </w:r>
      <w:r>
        <w:t>.</w:t>
      </w:r>
    </w:p>
    <w:p w14:paraId="3851DECE" w14:textId="77777777" w:rsidR="00D81734" w:rsidRDefault="00D81734">
      <w:r>
        <w:t xml:space="preserve">Two years before Rich Bowman met Roberson, he had been an atheist. Though he had </w:t>
      </w:r>
      <w:r w:rsidR="00632342">
        <w:t xml:space="preserve">recently </w:t>
      </w:r>
      <w:r>
        <w:t>professed faith in Christ, Bowman and his wife, Emmy, had not joined a church. After finding one of Roberson’s online blog posts, he contacted Roberson.</w:t>
      </w:r>
    </w:p>
    <w:p w14:paraId="37DD4487" w14:textId="77777777" w:rsidR="000A22E0" w:rsidRDefault="00632342">
      <w:r>
        <w:t>The Bowmans</w:t>
      </w:r>
      <w:r w:rsidR="00D81734">
        <w:t xml:space="preserve"> appeared to be very introverted. </w:t>
      </w:r>
      <w:r>
        <w:t>Rich</w:t>
      </w:r>
      <w:r w:rsidR="000A22E0">
        <w:t xml:space="preserve"> was “super quiet,” never interjecting during City Group Bible studies. Emmy would hide in the Robe</w:t>
      </w:r>
      <w:r w:rsidR="006B0418">
        <w:t>r</w:t>
      </w:r>
      <w:r w:rsidR="000A22E0">
        <w:t xml:space="preserve">son’s bedroom because she didn’t want to interact. Today, she’s the primary person Bridge Church women seek </w:t>
      </w:r>
      <w:r w:rsidR="006B0418">
        <w:t xml:space="preserve">for </w:t>
      </w:r>
      <w:r w:rsidR="000A22E0">
        <w:t>discipleship.</w:t>
      </w:r>
    </w:p>
    <w:p w14:paraId="3E9AB1A8" w14:textId="77777777" w:rsidR="000A22E0" w:rsidRDefault="000A22E0">
      <w:r>
        <w:t>Rich now preach</w:t>
      </w:r>
      <w:r w:rsidR="006B0418">
        <w:t>es</w:t>
      </w:r>
      <w:r>
        <w:t xml:space="preserve"> for Roberson at the Bridge Church. Next September, he will be the pastor of the Bridge</w:t>
      </w:r>
      <w:r w:rsidR="00632342">
        <w:t xml:space="preserve"> Church</w:t>
      </w:r>
      <w:r>
        <w:t>’s first church plant in Flatbush, N.Y.</w:t>
      </w:r>
    </w:p>
    <w:p w14:paraId="4F9E3FDD" w14:textId="754F3F83" w:rsidR="000A22E0" w:rsidRDefault="000A22E0">
      <w:r>
        <w:t>When Roberson sees Rich</w:t>
      </w:r>
      <w:r w:rsidR="006B0418">
        <w:t xml:space="preserve">, who </w:t>
      </w:r>
      <w:r w:rsidR="006B0418" w:rsidRPr="006B0418">
        <w:t>was “basically a mute</w:t>
      </w:r>
      <w:r w:rsidR="006B0418">
        <w:t>,”</w:t>
      </w:r>
      <w:r>
        <w:t xml:space="preserve"> </w:t>
      </w:r>
      <w:r w:rsidR="00B27F70">
        <w:t xml:space="preserve">now </w:t>
      </w:r>
      <w:r>
        <w:t>preaching, and see</w:t>
      </w:r>
      <w:r w:rsidR="006B0418">
        <w:t>s</w:t>
      </w:r>
      <w:r>
        <w:t xml:space="preserve"> Emmy </w:t>
      </w:r>
      <w:r w:rsidRPr="00C41F4C">
        <w:rPr>
          <w:noProof/>
        </w:rPr>
        <w:t>discipling</w:t>
      </w:r>
      <w:r>
        <w:t xml:space="preserve"> women</w:t>
      </w:r>
      <w:r w:rsidR="006B0418">
        <w:t>,</w:t>
      </w:r>
      <w:r>
        <w:t xml:space="preserve"> </w:t>
      </w:r>
      <w:r w:rsidR="00B27F70">
        <w:t xml:space="preserve">he can </w:t>
      </w:r>
      <w:r>
        <w:t xml:space="preserve">only explain </w:t>
      </w:r>
      <w:r w:rsidR="00B27F70">
        <w:t xml:space="preserve">it </w:t>
      </w:r>
      <w:r>
        <w:t>one way.</w:t>
      </w:r>
    </w:p>
    <w:p w14:paraId="0504E638" w14:textId="77777777" w:rsidR="000A22E0" w:rsidRDefault="000A22E0">
      <w:r>
        <w:t>“It’s a Holy Spirit thing,” Roberson said.</w:t>
      </w:r>
    </w:p>
    <w:p w14:paraId="28009929" w14:textId="77777777" w:rsidR="00723ED2" w:rsidRDefault="00723ED2">
      <w:r>
        <w:t xml:space="preserve">When Jessica Powell attended a poetry reading, the college senior </w:t>
      </w:r>
      <w:r w:rsidR="005101FD">
        <w:t>wasn’t looking for a church, she wanted to meet the featured poet. She also met someone who invited her to a Bridge Church Bible study.</w:t>
      </w:r>
    </w:p>
    <w:p w14:paraId="3A0070D1" w14:textId="7C448251" w:rsidR="005101FD" w:rsidRDefault="005101FD">
      <w:r>
        <w:t xml:space="preserve">Powell lives in Queens, which is a </w:t>
      </w:r>
      <w:r w:rsidR="00786AEA">
        <w:t>90</w:t>
      </w:r>
      <w:r>
        <w:t>-minute train ride to Brooklyn. She had made a profession of faith on 10/10/10 and was anxious to grow in her faith.</w:t>
      </w:r>
    </w:p>
    <w:p w14:paraId="3DF4E13C" w14:textId="77777777" w:rsidR="005101FD" w:rsidRDefault="005101FD">
      <w:r>
        <w:t xml:space="preserve">The </w:t>
      </w:r>
      <w:r w:rsidRPr="00C41F4C">
        <w:rPr>
          <w:noProof/>
        </w:rPr>
        <w:t>studious</w:t>
      </w:r>
      <w:r>
        <w:t xml:space="preserve"> Powell had always been a note taker in</w:t>
      </w:r>
      <w:r w:rsidR="00C41F4C">
        <w:t xml:space="preserve"> the</w:t>
      </w:r>
      <w:r>
        <w:t xml:space="preserve"> </w:t>
      </w:r>
      <w:r w:rsidRPr="00C41F4C">
        <w:rPr>
          <w:noProof/>
        </w:rPr>
        <w:t>church</w:t>
      </w:r>
      <w:r>
        <w:t xml:space="preserve">. At the City Group led by Roberson, she received a handout on the topic of love, </w:t>
      </w:r>
      <w:r w:rsidRPr="00C41F4C">
        <w:rPr>
          <w:noProof/>
        </w:rPr>
        <w:t>sex</w:t>
      </w:r>
      <w:r>
        <w:t xml:space="preserve"> and dating. By the end of the study, Powell had drawn a conclusion.</w:t>
      </w:r>
    </w:p>
    <w:p w14:paraId="7671966E" w14:textId="77777777" w:rsidR="005101FD" w:rsidRDefault="005101FD">
      <w:r>
        <w:t xml:space="preserve">“God, this is where you want me to be,” she said.  </w:t>
      </w:r>
    </w:p>
    <w:p w14:paraId="7EA4FFC8" w14:textId="77777777" w:rsidR="000A22E0" w:rsidRPr="000A22E0" w:rsidRDefault="000A22E0">
      <w:pPr>
        <w:rPr>
          <w:b/>
        </w:rPr>
      </w:pPr>
      <w:r>
        <w:rPr>
          <w:b/>
        </w:rPr>
        <w:t>Anywhere but NYC</w:t>
      </w:r>
    </w:p>
    <w:p w14:paraId="1AF58562" w14:textId="77777777" w:rsidR="000A22E0" w:rsidRDefault="000A22E0">
      <w:r>
        <w:t xml:space="preserve">Getting to Brooklyn, a New York City borough, from Atlanta was a challenge for Roberson and his wife, </w:t>
      </w:r>
      <w:r w:rsidRPr="00C41F4C">
        <w:rPr>
          <w:noProof/>
        </w:rPr>
        <w:t>Natarsha</w:t>
      </w:r>
      <w:r>
        <w:t xml:space="preserve">. After years of campus and church ministry throughout </w:t>
      </w:r>
      <w:r>
        <w:lastRenderedPageBreak/>
        <w:t>the south, Roberson knew that God was moving them into church planting</w:t>
      </w:r>
      <w:r w:rsidR="00194E34">
        <w:t>, m</w:t>
      </w:r>
      <w:r w:rsidR="00B27F70">
        <w:t>aybe in his native New York</w:t>
      </w:r>
      <w:r>
        <w:t>. A mission trip to Uganda and Kenya had put Africa on their spiritual radar screen.</w:t>
      </w:r>
    </w:p>
    <w:p w14:paraId="580ABF77" w14:textId="6B4855D5" w:rsidR="000A22E0" w:rsidRDefault="000A22E0">
      <w:r>
        <w:t xml:space="preserve">Roberson recalls sitting in an Atlanta parking lot with </w:t>
      </w:r>
      <w:r w:rsidR="00786AEA" w:rsidRPr="00C41F4C">
        <w:rPr>
          <w:noProof/>
        </w:rPr>
        <w:t>Natarsha</w:t>
      </w:r>
      <w:r w:rsidR="00786AEA" w:rsidDel="00786AEA">
        <w:t xml:space="preserve"> </w:t>
      </w:r>
      <w:r>
        <w:t>as they discussed their feeling about a new ministry pursuit.</w:t>
      </w:r>
    </w:p>
    <w:p w14:paraId="2F602148" w14:textId="77777777" w:rsidR="005441A5" w:rsidRDefault="000A22E0" w:rsidP="005441A5">
      <w:r>
        <w:t xml:space="preserve">“I could hear the fear in her voice and the angst,” Roberson said. </w:t>
      </w:r>
      <w:r w:rsidR="005441A5">
        <w:t>He recalls his wife saying, “</w:t>
      </w:r>
      <w:r w:rsidR="005441A5" w:rsidRPr="005441A5">
        <w:t>I’m not going to lie to you, if you had told me that God was calling us to Uganda I’d be happier with that. N</w:t>
      </w:r>
      <w:r w:rsidR="005441A5">
        <w:t xml:space="preserve">ew </w:t>
      </w:r>
      <w:r w:rsidR="005441A5" w:rsidRPr="005441A5">
        <w:t>Y</w:t>
      </w:r>
      <w:r w:rsidR="005441A5">
        <w:t xml:space="preserve">ork </w:t>
      </w:r>
      <w:r w:rsidR="005441A5" w:rsidRPr="005441A5">
        <w:t>C</w:t>
      </w:r>
      <w:r w:rsidR="005441A5">
        <w:t>ity</w:t>
      </w:r>
      <w:r w:rsidR="005441A5" w:rsidRPr="005441A5">
        <w:t xml:space="preserve"> is the last place I want to go.</w:t>
      </w:r>
      <w:r w:rsidR="005441A5">
        <w:t>”</w:t>
      </w:r>
    </w:p>
    <w:p w14:paraId="15E993F6" w14:textId="77777777" w:rsidR="005441A5" w:rsidRDefault="005441A5" w:rsidP="005441A5">
      <w:r>
        <w:t xml:space="preserve">Natarsha did agree to </w:t>
      </w:r>
      <w:r w:rsidR="00B27F70">
        <w:t>visit</w:t>
      </w:r>
      <w:r>
        <w:t xml:space="preserve"> </w:t>
      </w:r>
      <w:r w:rsidR="005101FD">
        <w:t>Brooklyn</w:t>
      </w:r>
      <w:r>
        <w:t xml:space="preserve"> with her husband as they wrestled with discerning God’s will. On that trip</w:t>
      </w:r>
      <w:r w:rsidR="005101FD">
        <w:t>,</w:t>
      </w:r>
      <w:r>
        <w:t xml:space="preserve"> they randomly met a young woman who had recently picked up a Bible and wanted to learn</w:t>
      </w:r>
      <w:r w:rsidRPr="005441A5">
        <w:t xml:space="preserve"> </w:t>
      </w:r>
      <w:r>
        <w:t>it but needed a teacher. Eventually, that young woman professed faith in Christ and joined a Bridge Church Bible study.</w:t>
      </w:r>
    </w:p>
    <w:p w14:paraId="3CDDFED0" w14:textId="77777777" w:rsidR="005441A5" w:rsidRDefault="005441A5" w:rsidP="005441A5">
      <w:r>
        <w:t>After that initial random encounter, Natarsha had a new understanding.</w:t>
      </w:r>
    </w:p>
    <w:p w14:paraId="2B853F1D" w14:textId="5111C8AF" w:rsidR="005441A5" w:rsidRDefault="005441A5" w:rsidP="005441A5">
      <w:r>
        <w:t>“</w:t>
      </w:r>
      <w:r w:rsidRPr="005441A5">
        <w:t xml:space="preserve">I can’t believe that God has given us the opportunity to serve </w:t>
      </w:r>
      <w:r w:rsidR="00786AEA">
        <w:t>H</w:t>
      </w:r>
      <w:r w:rsidRPr="005441A5">
        <w:t>im here</w:t>
      </w:r>
      <w:r>
        <w:t>,” she said.</w:t>
      </w:r>
    </w:p>
    <w:p w14:paraId="31D3154D" w14:textId="77777777" w:rsidR="005441A5" w:rsidRDefault="005101FD" w:rsidP="005441A5">
      <w:r>
        <w:t>She also couldn’t believe that God would take them and their</w:t>
      </w:r>
      <w:r w:rsidR="006B0418">
        <w:t xml:space="preserve"> small</w:t>
      </w:r>
      <w:r>
        <w:t xml:space="preserve"> children from a spacious five-bedroom house in Atlanta where he was on staff with Blueprint Church,</w:t>
      </w:r>
      <w:r w:rsidR="00194E34">
        <w:t xml:space="preserve"> a predominantly African-American inner-city church plant</w:t>
      </w:r>
      <w:r w:rsidR="004D174D">
        <w:t xml:space="preserve"> that is now a sponsoring church in the North American Mission Board’s </w:t>
      </w:r>
      <w:r w:rsidR="00E33AC4">
        <w:t xml:space="preserve">(NAMB) </w:t>
      </w:r>
      <w:r w:rsidR="004D174D">
        <w:t>Send Network</w:t>
      </w:r>
      <w:r w:rsidR="00194E34">
        <w:t>. Brooklyn real estate would be different.</w:t>
      </w:r>
    </w:p>
    <w:p w14:paraId="09E4F5AE" w14:textId="46B88C6B" w:rsidR="00194E34" w:rsidRDefault="00D00535" w:rsidP="005441A5">
      <w:r>
        <w:t>They arrived in Brooklyn alone</w:t>
      </w:r>
      <w:r w:rsidR="006D0707">
        <w:t xml:space="preserve"> </w:t>
      </w:r>
      <w:r w:rsidR="00900E94">
        <w:t xml:space="preserve">on Feb. 6, 2013, </w:t>
      </w:r>
      <w:r w:rsidR="006D0707">
        <w:t>with</w:t>
      </w:r>
      <w:r>
        <w:t xml:space="preserve"> no team, no </w:t>
      </w:r>
      <w:r w:rsidRPr="00C41F4C">
        <w:rPr>
          <w:noProof/>
        </w:rPr>
        <w:t>relationships</w:t>
      </w:r>
      <w:r>
        <w:t xml:space="preserve"> and no home.</w:t>
      </w:r>
      <w:r w:rsidR="0000580E">
        <w:t xml:space="preserve"> </w:t>
      </w:r>
      <w:r w:rsidR="00901C7B">
        <w:t>A</w:t>
      </w:r>
      <w:r>
        <w:t xml:space="preserve"> </w:t>
      </w:r>
      <w:r w:rsidR="00786AEA">
        <w:t>600 square</w:t>
      </w:r>
      <w:r>
        <w:t xml:space="preserve">-foot apartment that cost $2,400 per </w:t>
      </w:r>
      <w:r w:rsidRPr="00C41F4C">
        <w:rPr>
          <w:noProof/>
        </w:rPr>
        <w:t>month</w:t>
      </w:r>
      <w:r w:rsidR="0000580E">
        <w:t xml:space="preserve"> </w:t>
      </w:r>
      <w:r w:rsidR="00476FB0">
        <w:t>became their first meeting place for City Group Bible studies</w:t>
      </w:r>
      <w:r w:rsidR="00901C7B">
        <w:t xml:space="preserve"> and home</w:t>
      </w:r>
      <w:r>
        <w:t>.</w:t>
      </w:r>
      <w:r w:rsidR="00476FB0">
        <w:t xml:space="preserve"> </w:t>
      </w:r>
      <w:r w:rsidR="0000580E">
        <w:t>Next</w:t>
      </w:r>
      <w:r w:rsidR="00476FB0">
        <w:t>, they needed participants.</w:t>
      </w:r>
    </w:p>
    <w:p w14:paraId="2FB1CB5C" w14:textId="77777777" w:rsidR="00476FB0" w:rsidRPr="00476FB0" w:rsidRDefault="00476FB0" w:rsidP="005441A5">
      <w:pPr>
        <w:rPr>
          <w:b/>
        </w:rPr>
      </w:pPr>
      <w:r w:rsidRPr="00476FB0">
        <w:rPr>
          <w:b/>
        </w:rPr>
        <w:t>Hittin’ the streets</w:t>
      </w:r>
    </w:p>
    <w:p w14:paraId="52D35646" w14:textId="77777777" w:rsidR="00194E34" w:rsidRDefault="00476FB0" w:rsidP="005441A5">
      <w:r>
        <w:t xml:space="preserve">Roberson is a bit of an imposing figure. The six-foot-two-inch former collegiate defensive </w:t>
      </w:r>
      <w:r w:rsidR="00900E94">
        <w:t xml:space="preserve">football </w:t>
      </w:r>
      <w:r>
        <w:t>tackle took his gregarious personality to the streets of Brooklyn. Much like a door-to-door salesman, he was looking for prospects with no leads.</w:t>
      </w:r>
    </w:p>
    <w:p w14:paraId="10A18AB5" w14:textId="77777777" w:rsidR="00900E94" w:rsidRDefault="00900E94" w:rsidP="00900E94">
      <w:r>
        <w:t>“W</w:t>
      </w:r>
      <w:r w:rsidRPr="00900E94">
        <w:t xml:space="preserve">hen I came up here, I just found myself walking around, praying </w:t>
      </w:r>
      <w:r>
        <w:t xml:space="preserve">and </w:t>
      </w:r>
      <w:r w:rsidRPr="00900E94">
        <w:t>dreaming</w:t>
      </w:r>
      <w:r>
        <w:t>,” Roberson said</w:t>
      </w:r>
      <w:r w:rsidRPr="00900E94">
        <w:t>.</w:t>
      </w:r>
    </w:p>
    <w:p w14:paraId="2052FBFA" w14:textId="30EFC1DC" w:rsidR="004347B6" w:rsidRDefault="00900E94" w:rsidP="00900E94">
      <w:r>
        <w:t xml:space="preserve">Each morning during his quiet time, he would ask God what to do. In the book of Acts, </w:t>
      </w:r>
      <w:r w:rsidR="00B27F70">
        <w:t>he noted, “T</w:t>
      </w:r>
      <w:r>
        <w:t>hese guys just kind of walked around and prayed.” So his strategy was to prayerwalk Brooklyn</w:t>
      </w:r>
      <w:r w:rsidR="004347B6">
        <w:t xml:space="preserve"> asking God to open doors, and the doors began to open.</w:t>
      </w:r>
    </w:p>
    <w:p w14:paraId="2A995E78" w14:textId="77777777" w:rsidR="004347B6" w:rsidRDefault="004347B6" w:rsidP="00900E94">
      <w:r>
        <w:t xml:space="preserve">A church across the street from the Barclay Center, home of the </w:t>
      </w:r>
      <w:r w:rsidR="001C0305">
        <w:t xml:space="preserve">NBA’s </w:t>
      </w:r>
      <w:r>
        <w:t>New York Nets, offered them a meeting place. One of the staff members recog</w:t>
      </w:r>
      <w:r w:rsidR="00113461">
        <w:t>nized Roberson f</w:t>
      </w:r>
      <w:r>
        <w:t>r</w:t>
      </w:r>
      <w:r w:rsidR="00113461">
        <w:t>o</w:t>
      </w:r>
      <w:r>
        <w:t xml:space="preserve">m his small part in a </w:t>
      </w:r>
      <w:r w:rsidR="0000580E">
        <w:t xml:space="preserve">Christian </w:t>
      </w:r>
      <w:r>
        <w:t>movie called “Man Up.”</w:t>
      </w:r>
      <w:r w:rsidR="00113461">
        <w:t xml:space="preserve"> That person became one of the worship leaders at </w:t>
      </w:r>
      <w:r w:rsidR="00072CD7">
        <w:t>the</w:t>
      </w:r>
      <w:r w:rsidR="00113461">
        <w:t xml:space="preserve"> </w:t>
      </w:r>
      <w:r w:rsidR="0000580E">
        <w:t xml:space="preserve">new </w:t>
      </w:r>
      <w:r w:rsidR="00113461">
        <w:t xml:space="preserve">church that </w:t>
      </w:r>
      <w:r w:rsidR="0000580E">
        <w:t xml:space="preserve">Roberson </w:t>
      </w:r>
      <w:r w:rsidR="00113461">
        <w:t xml:space="preserve">had yet </w:t>
      </w:r>
      <w:r w:rsidR="0000580E">
        <w:t xml:space="preserve">to </w:t>
      </w:r>
      <w:r w:rsidR="00113461">
        <w:t>form.</w:t>
      </w:r>
    </w:p>
    <w:p w14:paraId="58C9E15B" w14:textId="77777777" w:rsidR="001C0305" w:rsidRDefault="001C0305" w:rsidP="00900E94">
      <w:r>
        <w:lastRenderedPageBreak/>
        <w:t>Then he walked onto the campus</w:t>
      </w:r>
      <w:r w:rsidR="00901C7B">
        <w:t xml:space="preserve"> of</w:t>
      </w:r>
      <w:r>
        <w:t xml:space="preserve"> Long Island University and soon became a campus minister </w:t>
      </w:r>
      <w:r w:rsidR="0000580E">
        <w:t>with</w:t>
      </w:r>
      <w:r>
        <w:t xml:space="preserve"> an office.</w:t>
      </w:r>
    </w:p>
    <w:p w14:paraId="53D75000" w14:textId="78ECD85B" w:rsidR="001C0305" w:rsidRDefault="001C0305" w:rsidP="00900E94">
      <w:r>
        <w:t xml:space="preserve">He kept walking until Bridge Church launched on April 20, 2014, with </w:t>
      </w:r>
      <w:r w:rsidR="00901C7B">
        <w:t>180</w:t>
      </w:r>
      <w:r>
        <w:t xml:space="preserve"> people in attendance. The former football player wept as he considered what had transpired in </w:t>
      </w:r>
      <w:r w:rsidR="00786AEA">
        <w:t xml:space="preserve">14 </w:t>
      </w:r>
      <w:r>
        <w:t xml:space="preserve">months. After arriving with </w:t>
      </w:r>
      <w:r w:rsidR="00072CD7">
        <w:t>only their obedience</w:t>
      </w:r>
      <w:r w:rsidR="0000580E">
        <w:t xml:space="preserve">, God blessed them with </w:t>
      </w:r>
      <w:r>
        <w:t xml:space="preserve">a church in Brooklyn that mostly reaches </w:t>
      </w:r>
      <w:r w:rsidR="0001268C">
        <w:t xml:space="preserve">second and third generation </w:t>
      </w:r>
      <w:r>
        <w:t>Millennials from Caribbean nations.</w:t>
      </w:r>
    </w:p>
    <w:p w14:paraId="0624F814" w14:textId="77777777" w:rsidR="0001268C" w:rsidRDefault="001C0305" w:rsidP="00900E94">
      <w:r>
        <w:t xml:space="preserve">Since forming, the church has been active in the community with several initiatives. </w:t>
      </w:r>
      <w:r w:rsidR="00AB3965">
        <w:t xml:space="preserve">A desire </w:t>
      </w:r>
      <w:r w:rsidR="00705EE9">
        <w:t xml:space="preserve">to </w:t>
      </w:r>
      <w:r w:rsidR="0000580E">
        <w:t>give c</w:t>
      </w:r>
      <w:r w:rsidR="00AB3965">
        <w:t>oat</w:t>
      </w:r>
      <w:r w:rsidR="0000580E">
        <w:t xml:space="preserve">s to </w:t>
      </w:r>
      <w:r w:rsidR="00AB3965">
        <w:t xml:space="preserve">homeless </w:t>
      </w:r>
      <w:r w:rsidR="0000580E">
        <w:t>people morphed</w:t>
      </w:r>
      <w:r w:rsidR="00AB3965">
        <w:t xml:space="preserve"> into a campaign called I Am Known when member Yvonne Eseonu asked two questions: “</w:t>
      </w:r>
      <w:r w:rsidR="00AB3965" w:rsidRPr="00AB3965">
        <w:t xml:space="preserve">What does it say to people that we’re giving you the coats that we don’t want </w:t>
      </w:r>
      <w:r w:rsidR="00AB3965">
        <w:t>any</w:t>
      </w:r>
      <w:r w:rsidR="00AB3965" w:rsidRPr="00AB3965">
        <w:t xml:space="preserve"> </w:t>
      </w:r>
      <w:r w:rsidR="00AB3965">
        <w:t>more</w:t>
      </w:r>
      <w:r w:rsidR="00AB3965" w:rsidRPr="00AB3965">
        <w:t>? Why don’t we give them clothes that we would wear?</w:t>
      </w:r>
      <w:r w:rsidR="00AB3965">
        <w:t>”</w:t>
      </w:r>
      <w:r w:rsidR="0001268C">
        <w:t xml:space="preserve"> A</w:t>
      </w:r>
      <w:r w:rsidR="00AB3965">
        <w:t xml:space="preserve"> person could </w:t>
      </w:r>
      <w:r w:rsidR="0000580E">
        <w:t xml:space="preserve">now </w:t>
      </w:r>
      <w:r w:rsidR="00AB3965">
        <w:t>buy an I Am Known sweatshirt making it possible for a homeless person to receive a new, warm</w:t>
      </w:r>
      <w:r w:rsidR="0000580E">
        <w:t xml:space="preserve"> and free</w:t>
      </w:r>
      <w:r w:rsidR="00AB3965">
        <w:t xml:space="preserve"> garment.</w:t>
      </w:r>
    </w:p>
    <w:p w14:paraId="534DD634" w14:textId="61F070A7" w:rsidR="00AB3965" w:rsidRDefault="0001268C" w:rsidP="00900E94">
      <w:r>
        <w:t>With the social unrest that has rocked the nation,</w:t>
      </w:r>
      <w:r w:rsidR="00AB3965">
        <w:t xml:space="preserve"> </w:t>
      </w:r>
      <w:r>
        <w:t>the Bridge Church created an initiative called Do Justice that focuses on community relationships with police. Other issues of concern include over</w:t>
      </w:r>
      <w:r w:rsidR="009057F9">
        <w:t>-</w:t>
      </w:r>
      <w:r>
        <w:t xml:space="preserve">gentrification, which has caused monthly rents to rise to the point that some of </w:t>
      </w:r>
      <w:r w:rsidR="00705EE9">
        <w:t>t</w:t>
      </w:r>
      <w:r>
        <w:t>he Bridge Church’s members have been “rented out” of Brooklyn.</w:t>
      </w:r>
    </w:p>
    <w:p w14:paraId="6C1F78E8" w14:textId="0F725EB6" w:rsidR="0001268C" w:rsidRDefault="0001268C" w:rsidP="00900E94">
      <w:r>
        <w:t xml:space="preserve">But the real issue for Roberson is discipleship. With nine City Groups meeting for Bible study and community formation, each becomes like a spiritual family. </w:t>
      </w:r>
      <w:r w:rsidR="000B5AD3">
        <w:t xml:space="preserve">At their Easter </w:t>
      </w:r>
      <w:r w:rsidR="00705EE9">
        <w:t>s</w:t>
      </w:r>
      <w:r w:rsidR="000B5AD3">
        <w:t xml:space="preserve">ervice on March 27, 2016, the church saw the fruit of its </w:t>
      </w:r>
      <w:r w:rsidR="0000580E">
        <w:t xml:space="preserve">family </w:t>
      </w:r>
      <w:r w:rsidR="000B5AD3">
        <w:t xml:space="preserve">discipleship efforts. With up to </w:t>
      </w:r>
      <w:r w:rsidR="00786AEA">
        <w:t>160</w:t>
      </w:r>
      <w:r w:rsidR="000B5AD3">
        <w:t xml:space="preserve"> attending, more than </w:t>
      </w:r>
      <w:r w:rsidR="00786AEA">
        <w:t xml:space="preserve">20 </w:t>
      </w:r>
      <w:r w:rsidR="000B5AD3">
        <w:t>came to the altar to profess faith in Christ.</w:t>
      </w:r>
      <w:r>
        <w:t xml:space="preserve"> </w:t>
      </w:r>
    </w:p>
    <w:p w14:paraId="0E6E4B54" w14:textId="77777777" w:rsidR="000B5AD3" w:rsidRDefault="000B5AD3" w:rsidP="000B5AD3">
      <w:r>
        <w:t>“It was one of those days when you go, what happened?” Roberson said.</w:t>
      </w:r>
    </w:p>
    <w:p w14:paraId="384C907C" w14:textId="44870CE2" w:rsidR="000B5AD3" w:rsidRDefault="00786AEA" w:rsidP="000B5AD3">
      <w:r>
        <w:t>Part of w</w:t>
      </w:r>
      <w:r w:rsidR="000B5AD3">
        <w:t xml:space="preserve">hat happened was that Roberson received a </w:t>
      </w:r>
      <w:r w:rsidR="0000580E">
        <w:t>startup</w:t>
      </w:r>
      <w:r w:rsidR="000B5AD3">
        <w:t xml:space="preserve"> grant </w:t>
      </w:r>
      <w:r w:rsidR="00E33AC4">
        <w:t xml:space="preserve">from NAMB </w:t>
      </w:r>
      <w:r w:rsidR="000B5AD3">
        <w:t>made possible by Annie Armstrong Easter Offering</w:t>
      </w:r>
      <w:r w:rsidRPr="009057F9">
        <w:rPr>
          <w:vertAlign w:val="superscript"/>
        </w:rPr>
        <w:t>®</w:t>
      </w:r>
      <w:r w:rsidR="000B5AD3">
        <w:t xml:space="preserve"> </w:t>
      </w:r>
      <w:r w:rsidR="00933E0A">
        <w:t xml:space="preserve">(AAEO) </w:t>
      </w:r>
      <w:r w:rsidR="000B5AD3">
        <w:t>funds to start the Bridge Church.</w:t>
      </w:r>
    </w:p>
    <w:p w14:paraId="6C4FBD03" w14:textId="77777777" w:rsidR="000B5AD3" w:rsidRDefault="000B5AD3" w:rsidP="000B5AD3">
      <w:r>
        <w:t>“</w:t>
      </w:r>
      <w:r w:rsidRPr="000B5AD3">
        <w:t>You cannot start a church without resources</w:t>
      </w:r>
      <w:r>
        <w:t>,” Roberson said.</w:t>
      </w:r>
    </w:p>
    <w:p w14:paraId="7A511D8F" w14:textId="604BFF65" w:rsidR="007C39BA" w:rsidRDefault="009057F9" w:rsidP="007C39BA">
      <w:pPr>
        <w:rPr>
          <w:i/>
          <w:color w:val="000000" w:themeColor="text1"/>
        </w:rPr>
      </w:pPr>
      <w:r w:rsidRPr="009057F9">
        <w:rPr>
          <w:i/>
        </w:rPr>
        <w:t xml:space="preserve">James and </w:t>
      </w:r>
      <w:r w:rsidRPr="009057F9">
        <w:rPr>
          <w:i/>
          <w:noProof/>
        </w:rPr>
        <w:t>Natarsha</w:t>
      </w:r>
      <w:r w:rsidRPr="009057F9">
        <w:rPr>
          <w:i/>
        </w:rPr>
        <w:t xml:space="preserve"> Roberson</w:t>
      </w:r>
      <w:r>
        <w:rPr>
          <w:i/>
        </w:rPr>
        <w:t xml:space="preserve"> are AAEO Week of Prayer Missionaries for NAMB</w:t>
      </w:r>
      <w:r w:rsidR="007C39BA">
        <w:rPr>
          <w:i/>
        </w:rPr>
        <w:t>.</w:t>
      </w:r>
      <w:r w:rsidR="007C39BA" w:rsidRPr="007C39BA">
        <w:rPr>
          <w:i/>
          <w:color w:val="000000" w:themeColor="text1"/>
        </w:rPr>
        <w:t xml:space="preserve"> </w:t>
      </w:r>
      <w:r w:rsidR="007C39BA">
        <w:rPr>
          <w:i/>
          <w:color w:val="000000" w:themeColor="text1"/>
        </w:rPr>
        <w:t>Half of the funding NAMB receives to support, train and resource North American missionaries comes through the Annie Armstrong Easter Offering.</w:t>
      </w:r>
      <w:r w:rsidR="007C39BA" w:rsidRPr="00427D3F">
        <w:rPr>
          <w:i/>
          <w:color w:val="000000" w:themeColor="text1"/>
        </w:rPr>
        <w:t xml:space="preserve"> </w:t>
      </w:r>
      <w:r w:rsidR="007C39BA">
        <w:rPr>
          <w:i/>
          <w:color w:val="000000" w:themeColor="text1"/>
        </w:rPr>
        <w:t>L</w:t>
      </w:r>
      <w:r w:rsidR="007C39BA" w:rsidRPr="00427D3F">
        <w:rPr>
          <w:i/>
          <w:color w:val="000000" w:themeColor="text1"/>
        </w:rPr>
        <w:t xml:space="preserve">earn more about </w:t>
      </w:r>
      <w:r w:rsidR="007C39BA">
        <w:rPr>
          <w:i/>
          <w:color w:val="000000" w:themeColor="text1"/>
        </w:rPr>
        <w:t>the Roberson’s</w:t>
      </w:r>
      <w:r w:rsidR="007C39BA" w:rsidRPr="00427D3F">
        <w:rPr>
          <w:i/>
          <w:color w:val="000000" w:themeColor="text1"/>
        </w:rPr>
        <w:t xml:space="preserve"> </w:t>
      </w:r>
      <w:r w:rsidR="007C39BA">
        <w:rPr>
          <w:i/>
          <w:color w:val="000000" w:themeColor="text1"/>
        </w:rPr>
        <w:t xml:space="preserve">and other missionaries </w:t>
      </w:r>
      <w:r w:rsidR="007C39BA" w:rsidRPr="00427D3F">
        <w:rPr>
          <w:i/>
          <w:color w:val="000000" w:themeColor="text1"/>
        </w:rPr>
        <w:t>at AnnieArmstrong.com.</w:t>
      </w:r>
    </w:p>
    <w:p w14:paraId="6B876B8B" w14:textId="45359354" w:rsidR="00913640" w:rsidRPr="00427D3F" w:rsidRDefault="00913640" w:rsidP="007C39BA">
      <w:pPr>
        <w:rPr>
          <w:i/>
          <w:color w:val="000000" w:themeColor="text1"/>
        </w:rPr>
      </w:pPr>
      <w:r>
        <w:rPr>
          <w:i/>
          <w:color w:val="000000" w:themeColor="text1"/>
        </w:rPr>
        <w:t>-30-</w:t>
      </w:r>
    </w:p>
    <w:p w14:paraId="0D8EB503" w14:textId="2839E9A2" w:rsidR="00BD76B2" w:rsidRDefault="000B5AD3">
      <w:r>
        <w:rPr>
          <w:i/>
        </w:rPr>
        <w:t>Jim Burton is a photojournalist</w:t>
      </w:r>
      <w:bookmarkStart w:id="0" w:name="_GoBack"/>
      <w:bookmarkEnd w:id="0"/>
      <w:r>
        <w:rPr>
          <w:i/>
        </w:rPr>
        <w:t xml:space="preserve"> and writer based in Atlanta. He formerly served Southern Baptists as the director of Volunteer Mobilization and Mission Education with the North American Mission Board.</w:t>
      </w:r>
    </w:p>
    <w:sectPr w:rsidR="00BD76B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auto"/>
    <w:pitch w:val="variable"/>
    <w:sig w:usb0="E0002AFF" w:usb1="C0007843" w:usb2="00000009" w:usb3="00000000" w:csb0="000001FF" w:csb1="00000000"/>
  </w:font>
  <w:font w:name="Calibri">
    <w:panose1 w:val="020F0502020204030204"/>
    <w:charset w:val="00"/>
    <w:family w:val="auto"/>
    <w:pitch w:val="variable"/>
    <w:sig w:usb0="E00002FF" w:usb1="4000ACFF" w:usb2="00000001" w:usb3="00000000" w:csb0="0000019F" w:csb1="00000000"/>
  </w:font>
  <w:font w:name="Times New Roman">
    <w:altName w:val="Calibri"/>
    <w:panose1 w:val="00000000000000000000"/>
    <w:charset w:val="4D"/>
    <w:family w:val="roman"/>
    <w:notTrueType/>
    <w:pitch w:val="variable"/>
    <w:sig w:usb0="00000003" w:usb1="00000000" w:usb2="00000000" w:usb3="00000000" w:csb0="00000001" w:csb1="00000000"/>
  </w:font>
  <w:font w:name="Segoe UI">
    <w:altName w:val="Calibri"/>
    <w:panose1 w:val="00000000000000000000"/>
    <w:charset w:val="00"/>
    <w:family w:val="swiss"/>
    <w:notTrueType/>
    <w:pitch w:val="variable"/>
    <w:sig w:usb0="00000003" w:usb1="00000000" w:usb2="00000000" w:usb3="00000000" w:csb0="00000001" w:csb1="00000000"/>
  </w:font>
  <w:font w:name="Calibri Light">
    <w:panose1 w:val="020F0302020204030204"/>
    <w:charset w:val="00"/>
    <w:family w:val="auto"/>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206"/>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QzMrAwMTE0MLYwMDBQ0lEKTi0uzszPAykwrgUA1wzrOSwAAAA="/>
  </w:docVars>
  <w:rsids>
    <w:rsidRoot w:val="009B33A7"/>
    <w:rsid w:val="0000580E"/>
    <w:rsid w:val="0001268C"/>
    <w:rsid w:val="00024A5E"/>
    <w:rsid w:val="00062195"/>
    <w:rsid w:val="00072CD7"/>
    <w:rsid w:val="000A22E0"/>
    <w:rsid w:val="000B5AD3"/>
    <w:rsid w:val="00113461"/>
    <w:rsid w:val="00194E34"/>
    <w:rsid w:val="001C0305"/>
    <w:rsid w:val="004347B6"/>
    <w:rsid w:val="00476FB0"/>
    <w:rsid w:val="004D174D"/>
    <w:rsid w:val="005101FD"/>
    <w:rsid w:val="005441A5"/>
    <w:rsid w:val="005B52D1"/>
    <w:rsid w:val="00632342"/>
    <w:rsid w:val="00660509"/>
    <w:rsid w:val="006B0418"/>
    <w:rsid w:val="006D0707"/>
    <w:rsid w:val="00705EE9"/>
    <w:rsid w:val="00723ED2"/>
    <w:rsid w:val="00786AEA"/>
    <w:rsid w:val="007C39BA"/>
    <w:rsid w:val="008839EC"/>
    <w:rsid w:val="008F2EA6"/>
    <w:rsid w:val="00900E94"/>
    <w:rsid w:val="00901C7B"/>
    <w:rsid w:val="009057F9"/>
    <w:rsid w:val="00913640"/>
    <w:rsid w:val="00933E0A"/>
    <w:rsid w:val="009B33A7"/>
    <w:rsid w:val="00AB3965"/>
    <w:rsid w:val="00B27F70"/>
    <w:rsid w:val="00BD76B2"/>
    <w:rsid w:val="00C41F4C"/>
    <w:rsid w:val="00D00535"/>
    <w:rsid w:val="00D81734"/>
    <w:rsid w:val="00E33AC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7CAB91"/>
  <w15:chartTrackingRefBased/>
  <w15:docId w15:val="{1E277559-C0E7-4159-8CA2-77B491B7BC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Theme="minorHAnsi" w:hAnsi="Arial" w:cstheme="minorBidi"/>
        <w:sz w:val="24"/>
        <w:szCs w:val="22"/>
        <w:lang w:val="en-US" w:eastAsia="en-US" w:bidi="ar-SA"/>
      </w:rPr>
    </w:rPrDefault>
    <w:pPrDefault>
      <w:pPr>
        <w:spacing w:after="160" w:line="259" w:lineRule="auto"/>
      </w:pPr>
    </w:pPrDefault>
  </w:docDefaults>
  <w:latentStyles w:defLockedState="0" w:defUIPriority="99" w:defSemiHidden="0" w:defUnhideWhenUsed="0" w:defQFormat="0" w:count="380">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0B5AD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B5AD3"/>
    <w:rPr>
      <w:rFonts w:ascii="Segoe UI" w:hAnsi="Segoe UI" w:cs="Segoe UI"/>
      <w:sz w:val="18"/>
      <w:szCs w:val="18"/>
    </w:rPr>
  </w:style>
  <w:style w:type="character" w:styleId="CommentReference">
    <w:name w:val="annotation reference"/>
    <w:basedOn w:val="DefaultParagraphFont"/>
    <w:uiPriority w:val="99"/>
    <w:semiHidden/>
    <w:unhideWhenUsed/>
    <w:rsid w:val="00660509"/>
    <w:rPr>
      <w:sz w:val="18"/>
      <w:szCs w:val="18"/>
    </w:rPr>
  </w:style>
  <w:style w:type="paragraph" w:styleId="CommentText">
    <w:name w:val="annotation text"/>
    <w:basedOn w:val="Normal"/>
    <w:link w:val="CommentTextChar"/>
    <w:uiPriority w:val="99"/>
    <w:semiHidden/>
    <w:unhideWhenUsed/>
    <w:rsid w:val="00660509"/>
    <w:pPr>
      <w:spacing w:line="240" w:lineRule="auto"/>
    </w:pPr>
    <w:rPr>
      <w:szCs w:val="24"/>
    </w:rPr>
  </w:style>
  <w:style w:type="character" w:customStyle="1" w:styleId="CommentTextChar">
    <w:name w:val="Comment Text Char"/>
    <w:basedOn w:val="DefaultParagraphFont"/>
    <w:link w:val="CommentText"/>
    <w:uiPriority w:val="99"/>
    <w:semiHidden/>
    <w:rsid w:val="00660509"/>
    <w:rPr>
      <w:szCs w:val="24"/>
    </w:rPr>
  </w:style>
  <w:style w:type="paragraph" w:styleId="CommentSubject">
    <w:name w:val="annotation subject"/>
    <w:basedOn w:val="CommentText"/>
    <w:next w:val="CommentText"/>
    <w:link w:val="CommentSubjectChar"/>
    <w:uiPriority w:val="99"/>
    <w:semiHidden/>
    <w:unhideWhenUsed/>
    <w:rsid w:val="00660509"/>
    <w:rPr>
      <w:b/>
      <w:bCs/>
      <w:sz w:val="20"/>
      <w:szCs w:val="20"/>
    </w:rPr>
  </w:style>
  <w:style w:type="character" w:customStyle="1" w:styleId="CommentSubjectChar">
    <w:name w:val="Comment Subject Char"/>
    <w:basedOn w:val="CommentTextChar"/>
    <w:link w:val="CommentSubject"/>
    <w:uiPriority w:val="99"/>
    <w:semiHidden/>
    <w:rsid w:val="00660509"/>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doNotSaveAsSingleFile/>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4" Type="http://schemas.openxmlformats.org/officeDocument/2006/relationships/fontTable" Target="fontTable.xml"/><Relationship Id="rId5" Type="http://schemas.openxmlformats.org/officeDocument/2006/relationships/theme" Target="theme/theme1.xml"/><Relationship Id="rId1" Type="http://schemas.openxmlformats.org/officeDocument/2006/relationships/styles" Target="styles.xml"/><Relationship Id="rId2"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67</TotalTime>
  <Pages>3</Pages>
  <Words>1102</Words>
  <Characters>6283</Characters>
  <Application>Microsoft Macintosh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7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urton</dc:creator>
  <cp:keywords/>
  <dc:description/>
  <cp:lastModifiedBy>Conway, Joe</cp:lastModifiedBy>
  <cp:revision>16</cp:revision>
  <cp:lastPrinted>2016-10-22T22:02:00Z</cp:lastPrinted>
  <dcterms:created xsi:type="dcterms:W3CDTF">2016-10-22T14:40:00Z</dcterms:created>
  <dcterms:modified xsi:type="dcterms:W3CDTF">2016-12-17T17:21:00Z</dcterms:modified>
</cp:coreProperties>
</file>